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38878" w14:textId="7AF6E217"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A04AD4">
        <w:rPr>
          <w:b/>
          <w:noProof/>
          <w:sz w:val="32"/>
          <w:lang w:bidi="ar-SA"/>
        </w:rPr>
        <w:t>7</w:t>
      </w:r>
      <w:r w:rsidR="000E5388">
        <w:rPr>
          <w:b/>
          <w:noProof/>
          <w:sz w:val="32"/>
          <w:lang w:bidi="ar-SA"/>
        </w:rPr>
        <w:t xml:space="preserve"> </w:t>
      </w:r>
      <w:r w:rsidR="00A04AD4">
        <w:rPr>
          <w:b/>
          <w:noProof/>
          <w:sz w:val="32"/>
          <w:lang w:bidi="ar-SA"/>
        </w:rPr>
        <w:t xml:space="preserve">Bodyconditioning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1E53C74B" w:rsidR="0040410B" w:rsidRDefault="007E65C0">
      <w:pPr>
        <w:ind w:left="2028" w:right="3551"/>
        <w:rPr>
          <w:sz w:val="24"/>
        </w:rPr>
      </w:pPr>
      <w:r>
        <w:rPr>
          <w:b/>
          <w:sz w:val="24"/>
        </w:rPr>
        <w:t>Course Syllabus:</w:t>
      </w:r>
      <w:r w:rsidR="00EB428D" w:rsidRPr="00EB428D">
        <w:rPr>
          <w:sz w:val="28"/>
          <w:szCs w:val="28"/>
        </w:rPr>
        <w:t xml:space="preserve"> </w:t>
      </w:r>
      <w:r w:rsidR="003A7152">
        <w:rPr>
          <w:sz w:val="28"/>
          <w:szCs w:val="28"/>
        </w:rPr>
        <w:t>Spring</w:t>
      </w:r>
      <w:r w:rsidR="0048243B">
        <w:rPr>
          <w:sz w:val="28"/>
          <w:szCs w:val="28"/>
        </w:rPr>
        <w:t>, 202</w:t>
      </w:r>
      <w:r w:rsidR="003A7152">
        <w:rPr>
          <w:sz w:val="28"/>
          <w:szCs w:val="28"/>
        </w:rPr>
        <w:t>4</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F103F69" w:rsidR="009C495F" w:rsidRDefault="009C495F" w:rsidP="009C495F">
      <w:pPr>
        <w:pStyle w:val="BodyText"/>
      </w:pPr>
      <w:r>
        <w:t>Attendance and participation</w:t>
      </w:r>
      <w:r w:rsidR="00F55FC0">
        <w:t xml:space="preserve"> </w:t>
      </w:r>
      <w:r>
        <w:t>​80 points</w:t>
      </w:r>
    </w:p>
    <w:p w14:paraId="4856EF45" w14:textId="2D5D8BB8" w:rsidR="009C495F" w:rsidRDefault="009C495F" w:rsidP="009C495F">
      <w:pPr>
        <w:pStyle w:val="BodyText"/>
      </w:pPr>
      <w:r>
        <w:t>Workbook/Video reviews​</w:t>
      </w:r>
      <w:r w:rsidR="00F55FC0">
        <w:t xml:space="preserve"> </w:t>
      </w:r>
      <w:r>
        <w:t>20 points</w:t>
      </w:r>
    </w:p>
    <w:p w14:paraId="4A260900" w14:textId="78C5CCF6" w:rsidR="009C495F" w:rsidRDefault="009C495F" w:rsidP="009C495F">
      <w:pPr>
        <w:pStyle w:val="BodyText"/>
      </w:pPr>
      <w:r>
        <w:t>TOTAL POINTS</w:t>
      </w:r>
      <w:r w:rsidR="00F55FC0">
        <w:t xml:space="preserve"> </w:t>
      </w:r>
      <w:r>
        <w:t>​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3C9458A3"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1D9566F6"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w:t>
      </w:r>
      <w:r w:rsidR="00F55FC0">
        <w:t xml:space="preserve"> </w:t>
      </w:r>
      <w:r>
        <w:t>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070F41E5" w14:textId="5A5902A8" w:rsidR="0036479A" w:rsidRDefault="0039686F" w:rsidP="00297D6A">
      <w:pPr>
        <w:pStyle w:val="BodyText"/>
      </w:pPr>
      <w:r>
        <w:t xml:space="preserve">During </w:t>
      </w:r>
      <w:r w:rsidR="006D6D1E">
        <w:t>the last week of classes</w:t>
      </w:r>
      <w:r>
        <w:t>, all students are required to turn in</w:t>
      </w:r>
      <w:r w:rsidR="005A75BD">
        <w:t xml:space="preserve"> 40 </w:t>
      </w:r>
      <w:r>
        <w:t xml:space="preserve">video reviews from the NTCC Live Like An Athlete you tube channel making up twenty percent of their grade. Eighty percent of students grades is based on completion of the workout </w:t>
      </w:r>
      <w:r w:rsidR="008B27BD">
        <w:t>log sheet</w:t>
      </w:r>
      <w:r>
        <w:t xml:space="preserve"> calendar documenting each workout. </w:t>
      </w:r>
    </w:p>
    <w:p w14:paraId="5AE251A4" w14:textId="77777777" w:rsidR="00AB7720" w:rsidRDefault="00AB7720" w:rsidP="00AB7720">
      <w:pPr>
        <w:pStyle w:val="BodyText"/>
        <w:rPr>
          <w:b/>
        </w:rPr>
      </w:pPr>
    </w:p>
    <w:p w14:paraId="29561233" w14:textId="20C9D775" w:rsidR="00346CE3" w:rsidRDefault="00346CE3" w:rsidP="00AB7720">
      <w:pPr>
        <w:pStyle w:val="BodyText"/>
        <w:rPr>
          <w:b/>
        </w:rPr>
      </w:pPr>
      <w:r>
        <w:rPr>
          <w:b/>
        </w:rPr>
        <w:t xml:space="preserve">IMPORTANT DATES </w:t>
      </w:r>
    </w:p>
    <w:p w14:paraId="043791CA" w14:textId="253D2C2F" w:rsidR="00DA2B99" w:rsidRDefault="00782F28" w:rsidP="00AB7720">
      <w:pPr>
        <w:pStyle w:val="BodyText"/>
        <w:rPr>
          <w:b/>
        </w:rPr>
      </w:pPr>
      <w:r>
        <w:rPr>
          <w:b/>
        </w:rPr>
        <w:t>ALL MATERIALS ARE DUE ON OR BEFORE MAY 1ST</w:t>
      </w:r>
    </w:p>
    <w:p w14:paraId="6A80AE58" w14:textId="14A56D12" w:rsidR="00AB7720" w:rsidRPr="00AB7720" w:rsidRDefault="00AB7720" w:rsidP="00AB7720">
      <w:pPr>
        <w:pStyle w:val="BodyText"/>
        <w:rPr>
          <w:b/>
        </w:rPr>
      </w:pPr>
      <w:r w:rsidRPr="00AB7720">
        <w:rPr>
          <w:b/>
        </w:rPr>
        <w:t>2024 Spring Semester</w:t>
      </w:r>
    </w:p>
    <w:p w14:paraId="65AD4F77" w14:textId="77777777" w:rsidR="00AB7720" w:rsidRPr="00AB7720" w:rsidRDefault="00AB7720" w:rsidP="00AB7720">
      <w:pPr>
        <w:pStyle w:val="BodyText"/>
        <w:rPr>
          <w:b/>
        </w:rPr>
      </w:pPr>
      <w:r w:rsidRPr="00AB7720">
        <w:rPr>
          <w:b/>
        </w:rPr>
        <w:t>Offices Re-open ............................................................................................................. Monday, January 8</w:t>
      </w:r>
    </w:p>
    <w:p w14:paraId="44CE7ED8" w14:textId="77777777" w:rsidR="00AB7720" w:rsidRPr="00AB7720" w:rsidRDefault="00AB7720" w:rsidP="00AB7720">
      <w:pPr>
        <w:pStyle w:val="BodyText"/>
        <w:rPr>
          <w:b/>
        </w:rPr>
      </w:pPr>
      <w:r w:rsidRPr="00AB7720">
        <w:rPr>
          <w:b/>
        </w:rPr>
        <w:t>Faculty In-Service ............................................................ Monday, January 8 – Thursday, January 11</w:t>
      </w:r>
    </w:p>
    <w:p w14:paraId="40E4EC8D" w14:textId="77777777" w:rsidR="00AB7720" w:rsidRPr="00AB7720" w:rsidRDefault="00AB7720" w:rsidP="00AB7720">
      <w:pPr>
        <w:pStyle w:val="BodyText"/>
        <w:rPr>
          <w:b/>
        </w:rPr>
      </w:pPr>
      <w:r w:rsidRPr="00AB7720">
        <w:rPr>
          <w:b/>
        </w:rPr>
        <w:t>Martin Luther King Day............................................................................................. Monday, January 15</w:t>
      </w:r>
    </w:p>
    <w:p w14:paraId="2953AD06" w14:textId="77777777" w:rsidR="00AB7720" w:rsidRPr="00AB7720" w:rsidRDefault="00AB7720" w:rsidP="00AB7720">
      <w:pPr>
        <w:pStyle w:val="BodyText"/>
        <w:rPr>
          <w:b/>
        </w:rPr>
      </w:pPr>
      <w:r w:rsidRPr="00AB7720">
        <w:rPr>
          <w:b/>
        </w:rPr>
        <w:t>First Class Day (16-week, 1st 8-week, 1st 5-week sessions) .............................. Tuesday, January 16</w:t>
      </w:r>
    </w:p>
    <w:p w14:paraId="0A2183D1" w14:textId="77777777" w:rsidR="00AB7720" w:rsidRPr="00AB7720" w:rsidRDefault="00AB7720" w:rsidP="00AB7720">
      <w:pPr>
        <w:pStyle w:val="BodyText"/>
        <w:rPr>
          <w:b/>
        </w:rPr>
      </w:pPr>
      <w:r w:rsidRPr="00AB7720">
        <w:rPr>
          <w:b/>
        </w:rPr>
        <w:t>Late Registration Ends ................................................................................................... Friday, January 19</w:t>
      </w:r>
    </w:p>
    <w:p w14:paraId="42CAAB16" w14:textId="77777777" w:rsidR="00AB7720" w:rsidRPr="00AB7720" w:rsidRDefault="00AB7720" w:rsidP="00AB7720">
      <w:pPr>
        <w:pStyle w:val="BodyText"/>
        <w:rPr>
          <w:b/>
        </w:rPr>
      </w:pPr>
      <w:r w:rsidRPr="00AB7720">
        <w:rPr>
          <w:b/>
        </w:rPr>
        <w:t>Spring Census (1st 5-week session) ............................................................................ Friday, January 19</w:t>
      </w:r>
    </w:p>
    <w:p w14:paraId="741253BD" w14:textId="77777777" w:rsidR="00AB7720" w:rsidRPr="00AB7720" w:rsidRDefault="00AB7720" w:rsidP="00AB7720">
      <w:pPr>
        <w:pStyle w:val="BodyText"/>
        <w:rPr>
          <w:b/>
        </w:rPr>
      </w:pPr>
      <w:r w:rsidRPr="00AB7720">
        <w:rPr>
          <w:b/>
        </w:rPr>
        <w:t>Spring Census (1st 8-week session) ........................................................................ Tuesday, January 23</w:t>
      </w:r>
    </w:p>
    <w:p w14:paraId="7E237750" w14:textId="77777777" w:rsidR="00AB7720" w:rsidRPr="00AB7720" w:rsidRDefault="00AB7720" w:rsidP="00AB7720">
      <w:pPr>
        <w:pStyle w:val="BodyText"/>
        <w:rPr>
          <w:b/>
        </w:rPr>
      </w:pPr>
      <w:r w:rsidRPr="00AB7720">
        <w:rPr>
          <w:b/>
        </w:rPr>
        <w:t>Spring Census (16-week-session) .................................................................... Wednesday, January 31</w:t>
      </w:r>
    </w:p>
    <w:p w14:paraId="31A5296E" w14:textId="77777777" w:rsidR="00AB7720" w:rsidRPr="00AB7720" w:rsidRDefault="00AB7720" w:rsidP="00AB7720">
      <w:pPr>
        <w:pStyle w:val="BodyText"/>
        <w:rPr>
          <w:b/>
        </w:rPr>
      </w:pPr>
      <w:r w:rsidRPr="00AB7720">
        <w:rPr>
          <w:b/>
        </w:rPr>
        <w:t>Last Day to Withdraw with a Grade of “W” (1st 5-week session) .................Thursday, February 8</w:t>
      </w:r>
    </w:p>
    <w:p w14:paraId="2833340F" w14:textId="77777777" w:rsidR="00AB7720" w:rsidRPr="00AB7720" w:rsidRDefault="00AB7720" w:rsidP="00AB7720">
      <w:pPr>
        <w:pStyle w:val="BodyText"/>
        <w:rPr>
          <w:b/>
        </w:rPr>
      </w:pPr>
      <w:r w:rsidRPr="00AB7720">
        <w:rPr>
          <w:b/>
        </w:rPr>
        <w:t>Staff In-Service ......................................................................... Friday, February 16 (8:00 a.m. –12 p.m.)</w:t>
      </w:r>
    </w:p>
    <w:p w14:paraId="4F60E7C9" w14:textId="77777777" w:rsidR="00AB7720" w:rsidRPr="00AB7720" w:rsidRDefault="00AB7720" w:rsidP="00AB7720">
      <w:pPr>
        <w:pStyle w:val="BodyText"/>
        <w:rPr>
          <w:b/>
        </w:rPr>
      </w:pPr>
      <w:r w:rsidRPr="00AB7720">
        <w:rPr>
          <w:b/>
        </w:rPr>
        <w:t>First Class Day (2nd 5-week session)..................................................................... Monday, February 19</w:t>
      </w:r>
    </w:p>
    <w:p w14:paraId="53A8D6AC" w14:textId="77777777" w:rsidR="00AB7720" w:rsidRPr="00AB7720" w:rsidRDefault="00AB7720" w:rsidP="00AB7720">
      <w:pPr>
        <w:pStyle w:val="BodyText"/>
        <w:rPr>
          <w:b/>
        </w:rPr>
      </w:pPr>
      <w:r w:rsidRPr="00AB7720">
        <w:rPr>
          <w:b/>
        </w:rPr>
        <w:t>Spring Census (2nd 5-week session) .................................................................. Thursday, February 22</w:t>
      </w:r>
    </w:p>
    <w:p w14:paraId="0F40575C" w14:textId="77777777" w:rsidR="00AB7720" w:rsidRPr="00AB7720" w:rsidRDefault="00AB7720" w:rsidP="00AB7720">
      <w:pPr>
        <w:pStyle w:val="BodyText"/>
        <w:rPr>
          <w:b/>
        </w:rPr>
      </w:pPr>
      <w:r w:rsidRPr="00AB7720">
        <w:rPr>
          <w:b/>
        </w:rPr>
        <w:t>Last Day to Withdraw with a Grade of “W” (1st 8-week session) ................ Tuesday, February 27</w:t>
      </w:r>
    </w:p>
    <w:p w14:paraId="326413DA" w14:textId="77777777" w:rsidR="00AB7720" w:rsidRPr="00AB7720" w:rsidRDefault="00AB7720" w:rsidP="00AB7720">
      <w:pPr>
        <w:pStyle w:val="BodyText"/>
        <w:rPr>
          <w:b/>
        </w:rPr>
      </w:pPr>
      <w:r w:rsidRPr="00AB7720">
        <w:rPr>
          <w:b/>
        </w:rPr>
        <w:t>Deadline for Spring Graduation Application ................................................................ Friday, March 8</w:t>
      </w:r>
    </w:p>
    <w:p w14:paraId="445A6B36" w14:textId="77777777" w:rsidR="00AB7720" w:rsidRPr="00AB7720" w:rsidRDefault="00AB7720" w:rsidP="00AB7720">
      <w:pPr>
        <w:pStyle w:val="BodyText"/>
        <w:rPr>
          <w:b/>
        </w:rPr>
      </w:pPr>
      <w:r w:rsidRPr="00AB7720">
        <w:rPr>
          <w:b/>
        </w:rPr>
        <w:t>Spring Break ............................................................................................. Monday – Friday, March 11-15</w:t>
      </w:r>
    </w:p>
    <w:p w14:paraId="5BCFC85D" w14:textId="77777777" w:rsidR="00AB7720" w:rsidRPr="00AB7720" w:rsidRDefault="00AB7720" w:rsidP="00AB7720">
      <w:pPr>
        <w:pStyle w:val="BodyText"/>
        <w:rPr>
          <w:b/>
        </w:rPr>
      </w:pPr>
      <w:r w:rsidRPr="00AB7720">
        <w:rPr>
          <w:b/>
        </w:rPr>
        <w:t>First Class Day (2nd 8-week session).......................................................................... Monday, March 18</w:t>
      </w:r>
    </w:p>
    <w:p w14:paraId="4D467824" w14:textId="77777777" w:rsidR="00AB7720" w:rsidRPr="00AB7720" w:rsidRDefault="00AB7720" w:rsidP="00AB7720">
      <w:pPr>
        <w:pStyle w:val="BodyText"/>
        <w:rPr>
          <w:b/>
        </w:rPr>
      </w:pPr>
      <w:r w:rsidRPr="00AB7720">
        <w:rPr>
          <w:b/>
        </w:rPr>
        <w:t>Final Day to Withdraw with Grade of “W” (16-week session) ........................... Thursday, April 18</w:t>
      </w:r>
    </w:p>
    <w:p w14:paraId="237BED8C" w14:textId="77777777" w:rsidR="00AB7720" w:rsidRPr="00AB7720" w:rsidRDefault="00AB7720" w:rsidP="00AB7720">
      <w:pPr>
        <w:pStyle w:val="BodyText"/>
        <w:rPr>
          <w:b/>
        </w:rPr>
      </w:pPr>
      <w:r w:rsidRPr="00AB7720">
        <w:rPr>
          <w:b/>
        </w:rPr>
        <w:t>Last Day to Withdraw with a Grade of “W” (2nd 5-week session) ................. Thursday, March 21</w:t>
      </w:r>
    </w:p>
    <w:p w14:paraId="6454DFFC" w14:textId="77777777" w:rsidR="00AB7720" w:rsidRPr="00AB7720" w:rsidRDefault="00AB7720" w:rsidP="00AB7720">
      <w:pPr>
        <w:pStyle w:val="BodyText"/>
        <w:rPr>
          <w:b/>
        </w:rPr>
      </w:pPr>
      <w:r w:rsidRPr="00AB7720">
        <w:rPr>
          <w:b/>
        </w:rPr>
        <w:t>Spring Census (2nd 8-week session) ......................................................................... Monday, March 25</w:t>
      </w:r>
    </w:p>
    <w:p w14:paraId="2721B55E" w14:textId="77777777" w:rsidR="00AB7720" w:rsidRPr="00AB7720" w:rsidRDefault="00AB7720" w:rsidP="00AB7720">
      <w:pPr>
        <w:pStyle w:val="BodyText"/>
        <w:rPr>
          <w:b/>
        </w:rPr>
      </w:pPr>
      <w:r w:rsidRPr="00AB7720">
        <w:rPr>
          <w:b/>
        </w:rPr>
        <w:t>Approved February 28, 2023</w:t>
      </w:r>
    </w:p>
    <w:p w14:paraId="5337A36D" w14:textId="77777777" w:rsidR="00AB7720" w:rsidRPr="00AB7720" w:rsidRDefault="00AB7720" w:rsidP="00AB7720">
      <w:pPr>
        <w:pStyle w:val="BodyText"/>
        <w:rPr>
          <w:b/>
        </w:rPr>
      </w:pPr>
      <w:r w:rsidRPr="00AB7720">
        <w:rPr>
          <w:b/>
        </w:rPr>
        <w:t>Last Day to Withdraw with a Grade of “W” (2nd 8-week session) .................... Thursday, April 25</w:t>
      </w:r>
    </w:p>
    <w:p w14:paraId="188562FE" w14:textId="77777777" w:rsidR="00AB7720" w:rsidRPr="00AB7720" w:rsidRDefault="00AB7720" w:rsidP="00AB7720">
      <w:pPr>
        <w:pStyle w:val="BodyText"/>
        <w:rPr>
          <w:b/>
        </w:rPr>
      </w:pPr>
      <w:r w:rsidRPr="00AB7720">
        <w:rPr>
          <w:b/>
        </w:rPr>
        <w:lastRenderedPageBreak/>
        <w:t>Last Class Day (16-week session) ................................................................................... Thursday, May 2</w:t>
      </w:r>
    </w:p>
    <w:p w14:paraId="50336E4F" w14:textId="77777777" w:rsidR="00AB7720" w:rsidRPr="00AB7720" w:rsidRDefault="00AB7720" w:rsidP="00AB7720">
      <w:pPr>
        <w:pStyle w:val="BodyText"/>
        <w:rPr>
          <w:b/>
        </w:rPr>
      </w:pPr>
      <w:r w:rsidRPr="00AB7720">
        <w:rPr>
          <w:b/>
        </w:rPr>
        <w:t>Final Examinations .............................................................................. Friday, May 3 – Thursday, May 9</w:t>
      </w:r>
    </w:p>
    <w:p w14:paraId="3F772A7F" w14:textId="601BA3D7" w:rsidR="00337AFF" w:rsidRDefault="00AB7720" w:rsidP="00297D6A">
      <w:pPr>
        <w:pStyle w:val="BodyText"/>
        <w:rPr>
          <w:b/>
        </w:rPr>
      </w:pPr>
      <w:r w:rsidRPr="00AB7720">
        <w:rPr>
          <w:b/>
        </w:rPr>
        <w:t>Spring Graduation ........................................................................ 9:00 &amp; 11:00 a.m., Saturday, May 11</w:t>
      </w:r>
    </w:p>
    <w:p w14:paraId="617A43BA" w14:textId="77777777" w:rsidR="00337AFF" w:rsidRPr="00337AFF" w:rsidRDefault="00337AFF" w:rsidP="00297D6A">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You exercised 2 or more times this week for at least 30-minutes per session. - excellen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03A13C95"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7146315">
    <w:abstractNumId w:val="0"/>
  </w:num>
  <w:num w:numId="2" w16cid:durableId="143667884">
    <w:abstractNumId w:val="1"/>
  </w:num>
  <w:num w:numId="3" w16cid:durableId="11640097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0E5388"/>
    <w:rsid w:val="00110EAB"/>
    <w:rsid w:val="001156E7"/>
    <w:rsid w:val="001471AB"/>
    <w:rsid w:val="00166E3C"/>
    <w:rsid w:val="001815C8"/>
    <w:rsid w:val="001A731D"/>
    <w:rsid w:val="001D1958"/>
    <w:rsid w:val="001E15D7"/>
    <w:rsid w:val="00202F62"/>
    <w:rsid w:val="00207B27"/>
    <w:rsid w:val="00214393"/>
    <w:rsid w:val="00220FA6"/>
    <w:rsid w:val="00252765"/>
    <w:rsid w:val="00274DC9"/>
    <w:rsid w:val="002900C9"/>
    <w:rsid w:val="00297D6A"/>
    <w:rsid w:val="002A18D8"/>
    <w:rsid w:val="002D1A8D"/>
    <w:rsid w:val="003036A3"/>
    <w:rsid w:val="00337AFF"/>
    <w:rsid w:val="00346CE3"/>
    <w:rsid w:val="0036479A"/>
    <w:rsid w:val="003860FF"/>
    <w:rsid w:val="0039686F"/>
    <w:rsid w:val="003A4E27"/>
    <w:rsid w:val="003A7152"/>
    <w:rsid w:val="003B3F0F"/>
    <w:rsid w:val="0040402C"/>
    <w:rsid w:val="0040410B"/>
    <w:rsid w:val="00432D8D"/>
    <w:rsid w:val="00436809"/>
    <w:rsid w:val="0044508E"/>
    <w:rsid w:val="0046281E"/>
    <w:rsid w:val="004632D3"/>
    <w:rsid w:val="004663B1"/>
    <w:rsid w:val="0048243B"/>
    <w:rsid w:val="00486733"/>
    <w:rsid w:val="004915B8"/>
    <w:rsid w:val="004A36B4"/>
    <w:rsid w:val="004B3346"/>
    <w:rsid w:val="004B453B"/>
    <w:rsid w:val="004B6BF1"/>
    <w:rsid w:val="004C34A7"/>
    <w:rsid w:val="004C408E"/>
    <w:rsid w:val="004D6DE6"/>
    <w:rsid w:val="00504C1D"/>
    <w:rsid w:val="005140F8"/>
    <w:rsid w:val="00521618"/>
    <w:rsid w:val="0053215C"/>
    <w:rsid w:val="00557521"/>
    <w:rsid w:val="00572BB2"/>
    <w:rsid w:val="005A24C8"/>
    <w:rsid w:val="005A75BD"/>
    <w:rsid w:val="005B4D8E"/>
    <w:rsid w:val="005C62D1"/>
    <w:rsid w:val="005E0132"/>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641B9"/>
    <w:rsid w:val="00770172"/>
    <w:rsid w:val="00782F28"/>
    <w:rsid w:val="007A42AD"/>
    <w:rsid w:val="007B6CCB"/>
    <w:rsid w:val="007D1A02"/>
    <w:rsid w:val="007D40AE"/>
    <w:rsid w:val="007E65C0"/>
    <w:rsid w:val="00823F40"/>
    <w:rsid w:val="00824359"/>
    <w:rsid w:val="00840AD1"/>
    <w:rsid w:val="0088350D"/>
    <w:rsid w:val="008940F7"/>
    <w:rsid w:val="008B27BD"/>
    <w:rsid w:val="008C3344"/>
    <w:rsid w:val="008E06CC"/>
    <w:rsid w:val="008E1A4B"/>
    <w:rsid w:val="008F0BBA"/>
    <w:rsid w:val="00957C5A"/>
    <w:rsid w:val="00993938"/>
    <w:rsid w:val="009C495F"/>
    <w:rsid w:val="009D6218"/>
    <w:rsid w:val="009F4516"/>
    <w:rsid w:val="00A04AD4"/>
    <w:rsid w:val="00A621AE"/>
    <w:rsid w:val="00A6323E"/>
    <w:rsid w:val="00A736D2"/>
    <w:rsid w:val="00A96DE3"/>
    <w:rsid w:val="00AB7720"/>
    <w:rsid w:val="00B04736"/>
    <w:rsid w:val="00B10EFF"/>
    <w:rsid w:val="00B35CB3"/>
    <w:rsid w:val="00B55BA6"/>
    <w:rsid w:val="00B574C3"/>
    <w:rsid w:val="00B73291"/>
    <w:rsid w:val="00B76266"/>
    <w:rsid w:val="00BA7DCA"/>
    <w:rsid w:val="00BD4BCB"/>
    <w:rsid w:val="00C009A9"/>
    <w:rsid w:val="00C03480"/>
    <w:rsid w:val="00C15B14"/>
    <w:rsid w:val="00C26A60"/>
    <w:rsid w:val="00C441CB"/>
    <w:rsid w:val="00C5027A"/>
    <w:rsid w:val="00C52B31"/>
    <w:rsid w:val="00C623F1"/>
    <w:rsid w:val="00C81687"/>
    <w:rsid w:val="00C87932"/>
    <w:rsid w:val="00D14FD5"/>
    <w:rsid w:val="00D31A28"/>
    <w:rsid w:val="00D36D85"/>
    <w:rsid w:val="00D51544"/>
    <w:rsid w:val="00DA2B99"/>
    <w:rsid w:val="00DB6D99"/>
    <w:rsid w:val="00DC2F3B"/>
    <w:rsid w:val="00DD45ED"/>
    <w:rsid w:val="00DE35A8"/>
    <w:rsid w:val="00DF7DF0"/>
    <w:rsid w:val="00E0742F"/>
    <w:rsid w:val="00E14C30"/>
    <w:rsid w:val="00E36DAA"/>
    <w:rsid w:val="00EB428D"/>
    <w:rsid w:val="00EF2E49"/>
    <w:rsid w:val="00F259DE"/>
    <w:rsid w:val="00F25CA4"/>
    <w:rsid w:val="00F55FC0"/>
    <w:rsid w:val="00F82E09"/>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103341">
      <w:bodyDiv w:val="1"/>
      <w:marLeft w:val="0"/>
      <w:marRight w:val="0"/>
      <w:marTop w:val="0"/>
      <w:marBottom w:val="0"/>
      <w:divBdr>
        <w:top w:val="none" w:sz="0" w:space="0" w:color="auto"/>
        <w:left w:val="none" w:sz="0" w:space="0" w:color="auto"/>
        <w:bottom w:val="none" w:sz="0" w:space="0" w:color="auto"/>
        <w:right w:val="none" w:sz="0" w:space="0" w:color="auto"/>
      </w:divBdr>
    </w:div>
    <w:div w:id="1794714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0/xmlns/"/>
    <ds:schemaRef ds:uri="http://www.w3.org/2001/XMLSchema"/>
    <ds:schemaRef ds:uri="9199b3ac-54b2-484c-a1c3-4d5833139df6"/>
    <ds:schemaRef ds:uri="03055249-7f33-4756-992d-08356d19b376"/>
  </ds:schemaRefs>
</ds:datastoreItem>
</file>

<file path=customXml/itemProps3.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63</Words>
  <Characters>1119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3</cp:revision>
  <cp:lastPrinted>2019-03-08T16:09:00Z</cp:lastPrinted>
  <dcterms:created xsi:type="dcterms:W3CDTF">2023-11-21T18:33:00Z</dcterms:created>
  <dcterms:modified xsi:type="dcterms:W3CDTF">2023-11-2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